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841" w:rsidRPr="008F1B0C" w:rsidRDefault="000C4841" w:rsidP="000C484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8F1CFE">
        <w:rPr>
          <w:rFonts w:ascii="Arial" w:eastAsia="Times New Roman" w:hAnsi="Arial" w:cs="Arial"/>
          <w:b/>
          <w:color w:val="222222"/>
          <w:sz w:val="20"/>
          <w:szCs w:val="20"/>
        </w:rPr>
        <w:t>Internal/External Operations</w:t>
      </w:r>
      <w:r w:rsidR="00486730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 w:rsidR="009615FC"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0C4841" w:rsidRPr="008F1B0C" w:rsidRDefault="00B36CE2" w:rsidP="000C484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Friday, August 14, 2020 at 4pm</w:t>
      </w:r>
    </w:p>
    <w:p w:rsidR="000C4841" w:rsidRPr="008F1B0C" w:rsidRDefault="000C4841" w:rsidP="000C484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2020,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Governor </w:t>
      </w:r>
      <w:proofErr w:type="spellStart"/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</w:t>
      </w:r>
      <w:r w:rsidR="000C4841"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Detroit City Ch</w:t>
      </w:r>
      <w:r w:rsidR="009615F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</w:t>
      </w:r>
      <w:r w:rsidR="009826A3"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ssion</w:t>
      </w:r>
      <w:r w:rsidR="009615FC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8F1CFE">
        <w:rPr>
          <w:rFonts w:ascii="Arial" w:eastAsia="Times New Roman" w:hAnsi="Arial" w:cs="Arial"/>
          <w:b/>
          <w:bCs/>
          <w:color w:val="222222"/>
          <w:sz w:val="20"/>
          <w:szCs w:val="20"/>
        </w:rPr>
        <w:t>Internal/External Operations</w:t>
      </w:r>
      <w:r w:rsidR="00486730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9615FC"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C55A0F" w:rsidRPr="008F1B0C" w:rsidRDefault="00C55A0F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C4841" w:rsidRPr="008F1B0C" w:rsidRDefault="009615FC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="00C55A0F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="000C4841"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8F1CFE">
        <w:rPr>
          <w:rFonts w:ascii="Arial" w:eastAsia="Times New Roman" w:hAnsi="Arial" w:cs="Arial"/>
          <w:b/>
          <w:bCs/>
          <w:color w:val="222222"/>
          <w:sz w:val="20"/>
          <w:szCs w:val="20"/>
        </w:rPr>
        <w:t>Internal/External Operations</w:t>
      </w:r>
      <w:r w:rsidR="00486730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B36CE2">
        <w:rPr>
          <w:rFonts w:ascii="Arial" w:eastAsia="Times New Roman" w:hAnsi="Arial" w:cs="Arial"/>
          <w:color w:val="222222"/>
          <w:sz w:val="20"/>
          <w:szCs w:val="20"/>
        </w:rPr>
        <w:t>Friday, August 14, 2020 at 4pm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C55A0F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via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>Google Meet.</w:t>
      </w:r>
      <w:r w:rsidR="00C55A0F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  To participate in the meeting, review the following instructions. </w:t>
      </w:r>
    </w:p>
    <w:p w:rsidR="000C4841" w:rsidRPr="008F1B0C" w:rsidRDefault="000C4841" w:rsidP="00C55A0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C4841" w:rsidRDefault="000C4841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 w:rsidR="00E0106E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E0106E">
        <w:rPr>
          <w:rFonts w:ascii="Verdana" w:eastAsia="Times New Roman" w:hAnsi="Verdana"/>
          <w:color w:val="000000"/>
          <w:sz w:val="20"/>
          <w:szCs w:val="20"/>
        </w:rPr>
        <w:br/>
      </w:r>
    </w:p>
    <w:p w:rsidR="00B36CE2" w:rsidRPr="00B36CE2" w:rsidRDefault="00E435FB" w:rsidP="00B36CE2">
      <w:pPr>
        <w:shd w:val="clear" w:color="auto" w:fill="FFFFFF"/>
        <w:spacing w:line="270" w:lineRule="atLeast"/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 w:rsidR="008F1CFE">
        <w:t xml:space="preserve"> </w:t>
      </w:r>
      <w:hyperlink r:id="rId4" w:tgtFrame="_blank" w:history="1">
        <w:r w:rsidR="00B36CE2" w:rsidRPr="00B36CE2">
          <w:rPr>
            <w:rStyle w:val="Hyperlink"/>
          </w:rPr>
          <w:t>meet.google.com/</w:t>
        </w:r>
        <w:proofErr w:type="spellStart"/>
        <w:r w:rsidR="00B36CE2" w:rsidRPr="00B36CE2">
          <w:rPr>
            <w:rStyle w:val="Hyperlink"/>
          </w:rPr>
          <w:t>zab</w:t>
        </w:r>
        <w:proofErr w:type="spellEnd"/>
        <w:r w:rsidR="00B36CE2" w:rsidRPr="00B36CE2">
          <w:rPr>
            <w:rStyle w:val="Hyperlink"/>
          </w:rPr>
          <w:t>-</w:t>
        </w:r>
        <w:proofErr w:type="spellStart"/>
        <w:r w:rsidR="00B36CE2" w:rsidRPr="00B36CE2">
          <w:rPr>
            <w:rStyle w:val="Hyperlink"/>
          </w:rPr>
          <w:t>couw</w:t>
        </w:r>
        <w:proofErr w:type="spellEnd"/>
        <w:r w:rsidR="00B36CE2" w:rsidRPr="00B36CE2">
          <w:rPr>
            <w:rStyle w:val="Hyperlink"/>
          </w:rPr>
          <w:t>-van</w:t>
        </w:r>
      </w:hyperlink>
    </w:p>
    <w:p w:rsidR="00B36CE2" w:rsidRPr="00B36CE2" w:rsidRDefault="00B36CE2" w:rsidP="00B36CE2">
      <w:pPr>
        <w:shd w:val="clear" w:color="auto" w:fill="FFFFFF"/>
        <w:spacing w:line="270" w:lineRule="atLeast"/>
      </w:pPr>
      <w:r>
        <w:t xml:space="preserve">Or via telephone at </w:t>
      </w:r>
      <w:hyperlink r:id="rId5" w:history="1">
        <w:dir w:val="ltr">
          <w:r w:rsidRPr="00B36CE2">
            <w:rPr>
              <w:rStyle w:val="Hyperlink"/>
            </w:rPr>
            <w:t>+1 617-675-4444</w:t>
          </w:r>
          <w:r w:rsidRPr="00B36CE2">
            <w:rPr>
              <w:rStyle w:val="Hyperlink"/>
            </w:rPr>
            <w:t>‬</w:t>
          </w:r>
          <w:r w:rsidR="0048378D">
            <w:t>‬</w:t>
          </w:r>
        </w:dir>
      </w:hyperlink>
    </w:p>
    <w:p w:rsidR="000C4841" w:rsidRPr="00B36CE2" w:rsidRDefault="00B36CE2" w:rsidP="001F27D9">
      <w:pPr>
        <w:shd w:val="clear" w:color="auto" w:fill="FFFFFF"/>
        <w:spacing w:line="270" w:lineRule="atLeast"/>
      </w:pPr>
      <w:r w:rsidRPr="00B36CE2">
        <w:t>PIN: </w:t>
      </w:r>
      <w:dir w:val="ltr">
        <w:r w:rsidRPr="00B36CE2">
          <w:t>757 711 936 5857#</w:t>
        </w:r>
        <w:r w:rsidRPr="00B36CE2">
          <w:t>‬</w:t>
        </w:r>
        <w:r w:rsidR="0048378D">
          <w:t>‬</w:t>
        </w:r>
      </w:dir>
    </w:p>
    <w:p w:rsidR="001F27D9" w:rsidRDefault="001F27D9" w:rsidP="000C484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45D10" w:rsidRDefault="008F1B0C" w:rsidP="008F1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The following link provides access to the agenda and documents that wil</w:t>
      </w:r>
      <w:r w:rsidR="00F45D10">
        <w:rPr>
          <w:rFonts w:ascii="Arial" w:eastAsia="Times New Roman" w:hAnsi="Arial" w:cs="Arial"/>
          <w:color w:val="222222"/>
          <w:sz w:val="20"/>
          <w:szCs w:val="20"/>
        </w:rPr>
        <w:t xml:space="preserve">l be discussed at the meeting: </w:t>
      </w:r>
    </w:p>
    <w:p w:rsidR="00F45D10" w:rsidRPr="00B36CE2" w:rsidRDefault="00B36CE2" w:rsidP="008F1B0C">
      <w:pPr>
        <w:shd w:val="clear" w:color="auto" w:fill="FFFFFF"/>
        <w:spacing w:after="0" w:line="240" w:lineRule="auto"/>
        <w:rPr>
          <w:rStyle w:val="Hyperlink"/>
        </w:rPr>
      </w:pPr>
      <w:r>
        <w:fldChar w:fldCharType="begin"/>
      </w:r>
      <w:r>
        <w:instrText xml:space="preserve"> HYPERLINK "https://docs.google.com/document/d/1TNlQmuDTdMgsw3QsvA3koZoO6rJyOT71o3dUtQoORCs/edit?usp=sharing" </w:instrText>
      </w:r>
      <w:r>
        <w:fldChar w:fldCharType="separate"/>
      </w:r>
      <w:r w:rsidR="008961E5" w:rsidRPr="00B36CE2">
        <w:rPr>
          <w:rStyle w:val="Hyperlink"/>
        </w:rPr>
        <w:t>CLICK HERE FOR THE AGENDA</w:t>
      </w:r>
    </w:p>
    <w:p w:rsidR="008961E5" w:rsidRDefault="00B36CE2" w:rsidP="008F1B0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fldChar w:fldCharType="end"/>
      </w:r>
    </w:p>
    <w:p w:rsidR="00012A4B" w:rsidRPr="008F1B0C" w:rsidRDefault="00C55A0F" w:rsidP="008F1B0C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should send an email to </w:t>
      </w:r>
      <w:hyperlink r:id="rId6" w:history="1">
        <w:r w:rsidR="000C4841"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="000C4841"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012A4B" w:rsidRPr="008F1B0C" w:rsidRDefault="00012A4B">
      <w:pPr>
        <w:rPr>
          <w:rFonts w:ascii="Arial" w:hAnsi="Arial" w:cs="Arial"/>
          <w:sz w:val="20"/>
          <w:szCs w:val="20"/>
        </w:rPr>
      </w:pPr>
    </w:p>
    <w:sectPr w:rsidR="00012A4B" w:rsidRPr="008F1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wMjA0NDY0NTAyNTZX0lEKTi0uzszPAykwrAUAEJ4plSwAAAA="/>
  </w:docVars>
  <w:rsids>
    <w:rsidRoot w:val="00C55A0F"/>
    <w:rsid w:val="00012A4B"/>
    <w:rsid w:val="000C4841"/>
    <w:rsid w:val="00166CF3"/>
    <w:rsid w:val="001F27D9"/>
    <w:rsid w:val="002C4D5F"/>
    <w:rsid w:val="00433964"/>
    <w:rsid w:val="0048378D"/>
    <w:rsid w:val="00486730"/>
    <w:rsid w:val="004E15B3"/>
    <w:rsid w:val="004E6658"/>
    <w:rsid w:val="006B68EC"/>
    <w:rsid w:val="006D5090"/>
    <w:rsid w:val="007D3F26"/>
    <w:rsid w:val="0083354C"/>
    <w:rsid w:val="008833CF"/>
    <w:rsid w:val="008961E5"/>
    <w:rsid w:val="008C0488"/>
    <w:rsid w:val="008F1B0C"/>
    <w:rsid w:val="008F1CFE"/>
    <w:rsid w:val="00942478"/>
    <w:rsid w:val="009615FC"/>
    <w:rsid w:val="009826A3"/>
    <w:rsid w:val="00A32A34"/>
    <w:rsid w:val="00A661A7"/>
    <w:rsid w:val="00A87F11"/>
    <w:rsid w:val="00AF5672"/>
    <w:rsid w:val="00B36CE2"/>
    <w:rsid w:val="00C220E3"/>
    <w:rsid w:val="00C27D1D"/>
    <w:rsid w:val="00C55A0F"/>
    <w:rsid w:val="00C749FA"/>
    <w:rsid w:val="00C87EF2"/>
    <w:rsid w:val="00D211DC"/>
    <w:rsid w:val="00D5227B"/>
    <w:rsid w:val="00DF13E0"/>
    <w:rsid w:val="00E0106E"/>
    <w:rsid w:val="00E0581B"/>
    <w:rsid w:val="00E435FB"/>
    <w:rsid w:val="00EB5256"/>
    <w:rsid w:val="00F10388"/>
    <w:rsid w:val="00F45D10"/>
    <w:rsid w:val="00F56FC3"/>
    <w:rsid w:val="00FC1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9831F1-98AD-45D6-8A33-CA1C78CEA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484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0388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C749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4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2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07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7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94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66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1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5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37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65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929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1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97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54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19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0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2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76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68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62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6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3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09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46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91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29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4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8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2989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58869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84636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2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194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51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8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35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5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5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20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88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1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7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76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91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2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14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21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68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18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68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152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2396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200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85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07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144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23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1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55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560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25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1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7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8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15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247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2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58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26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651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69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72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8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636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19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365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8024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2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5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2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18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33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95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72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682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05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4545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48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4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51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204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50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7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tel:%E2%80%AA+1%20617-675-4444%E2%80%AC" TargetMode="External"/><Relationship Id="rId4" Type="http://schemas.openxmlformats.org/officeDocument/2006/relationships/hyperlink" Target="https://meet.google.com/zab-couw-van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8-14T16:54:00Z</dcterms:created>
  <dcterms:modified xsi:type="dcterms:W3CDTF">2020-08-14T16:54:00Z</dcterms:modified>
</cp:coreProperties>
</file>